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F9DC0" w14:textId="32652166" w:rsidR="00FC3DFD" w:rsidRDefault="00FC3DFD" w:rsidP="00FC3DFD">
      <w:pPr>
        <w:pStyle w:val="Heading1"/>
      </w:pPr>
      <w:r>
        <w:t xml:space="preserve">ADO </w:t>
      </w:r>
      <w:r w:rsidRPr="00FC3DFD">
        <w:t>15893 - BBR- NEW YORK FREE TRADE ZONE DISCLOSURE is missing in NY quote letter</w:t>
      </w:r>
    </w:p>
    <w:p w14:paraId="1EFDC27B" w14:textId="03AECE5E" w:rsidR="00007159" w:rsidRDefault="00232921" w:rsidP="00232921">
      <w:pPr>
        <w:spacing w:after="0" w:line="240" w:lineRule="auto"/>
      </w:pPr>
      <w:r>
        <w:t>Steps-</w:t>
      </w:r>
    </w:p>
    <w:p w14:paraId="5D30A14D" w14:textId="4B46181F" w:rsidR="00232921" w:rsidRDefault="00232921" w:rsidP="00232921">
      <w:pPr>
        <w:spacing w:after="0" w:line="240" w:lineRule="auto"/>
      </w:pPr>
      <w:r>
        <w:t>Create a NY state quote</w:t>
      </w:r>
    </w:p>
    <w:p w14:paraId="286EAE08" w14:textId="689CD9E4" w:rsidR="00232921" w:rsidRDefault="00232921" w:rsidP="00232921">
      <w:pPr>
        <w:spacing w:after="0" w:line="240" w:lineRule="auto"/>
      </w:pPr>
      <w:r>
        <w:t>Save and generate the Quote letter</w:t>
      </w:r>
    </w:p>
    <w:p w14:paraId="645FE1D5" w14:textId="4D6798B2" w:rsidR="00232921" w:rsidRDefault="00232921" w:rsidP="00232921">
      <w:pPr>
        <w:spacing w:after="0" w:line="240" w:lineRule="auto"/>
      </w:pPr>
    </w:p>
    <w:p w14:paraId="1A59C938" w14:textId="35FDAF19" w:rsidR="00232921" w:rsidRDefault="00232921" w:rsidP="00232921">
      <w:pPr>
        <w:spacing w:after="0" w:line="240" w:lineRule="auto"/>
      </w:pPr>
      <w:r>
        <w:t>Actual Result-</w:t>
      </w:r>
    </w:p>
    <w:p w14:paraId="603319C9" w14:textId="7109FDF5" w:rsidR="00232921" w:rsidRDefault="00232921" w:rsidP="00232921">
      <w:pPr>
        <w:spacing w:after="0" w:line="240" w:lineRule="auto"/>
      </w:pPr>
      <w:r>
        <w:t>In the Quote letter, ‘</w:t>
      </w:r>
      <w:r w:rsidRPr="00232921">
        <w:t>NEW YORK FREE TRADE ZONE DISCLOSURE</w:t>
      </w:r>
      <w:r>
        <w:t>’ is missing</w:t>
      </w:r>
    </w:p>
    <w:p w14:paraId="4081A7EA" w14:textId="77777777" w:rsidR="00FC3DFD" w:rsidRDefault="00FC3DFD" w:rsidP="00FC3DFD">
      <w:pPr>
        <w:spacing w:after="0" w:line="240" w:lineRule="auto"/>
      </w:pPr>
      <w:r>
        <w:t>Screenshots-</w:t>
      </w:r>
    </w:p>
    <w:p w14:paraId="49139F83" w14:textId="77777777" w:rsidR="00FC3DFD" w:rsidRDefault="00FC3DFD" w:rsidP="00FC3DFD">
      <w:pPr>
        <w:spacing w:after="0" w:line="240" w:lineRule="auto"/>
      </w:pPr>
      <w:r>
        <w:rPr>
          <w:noProof/>
        </w:rPr>
        <w:drawing>
          <wp:inline distT="0" distB="0" distL="0" distR="0" wp14:anchorId="4738C526" wp14:editId="67F01AFE">
            <wp:extent cx="5207000" cy="2928938"/>
            <wp:effectExtent l="0" t="0" r="0" b="508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5109" cy="2933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B46D3" w14:textId="77777777" w:rsidR="00FC3DFD" w:rsidRDefault="00FC3DFD" w:rsidP="00FC3DFD">
      <w:pPr>
        <w:spacing w:after="0" w:line="240" w:lineRule="auto"/>
      </w:pPr>
      <w:r>
        <w:rPr>
          <w:noProof/>
        </w:rPr>
        <w:drawing>
          <wp:inline distT="0" distB="0" distL="0" distR="0" wp14:anchorId="01487A76" wp14:editId="548EC1D4">
            <wp:extent cx="5943600" cy="3343275"/>
            <wp:effectExtent l="0" t="0" r="0" b="952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09D5C" w14:textId="77777777" w:rsidR="00FC3DFD" w:rsidRDefault="00FC3DFD" w:rsidP="00232921">
      <w:pPr>
        <w:spacing w:after="0" w:line="240" w:lineRule="auto"/>
      </w:pPr>
    </w:p>
    <w:p w14:paraId="27BAE73F" w14:textId="484628D7" w:rsidR="00232921" w:rsidRDefault="00232921" w:rsidP="00232921">
      <w:pPr>
        <w:spacing w:after="0" w:line="240" w:lineRule="auto"/>
      </w:pPr>
    </w:p>
    <w:p w14:paraId="4699887C" w14:textId="4A07228F" w:rsidR="00232921" w:rsidRDefault="00232921" w:rsidP="00232921">
      <w:pPr>
        <w:spacing w:after="0" w:line="240" w:lineRule="auto"/>
      </w:pPr>
      <w:r>
        <w:t>Expected Result-</w:t>
      </w:r>
    </w:p>
    <w:p w14:paraId="0EC5ABC2" w14:textId="0925E3D8" w:rsidR="00232921" w:rsidRDefault="00232921" w:rsidP="00232921">
      <w:pPr>
        <w:spacing w:after="0" w:line="240" w:lineRule="auto"/>
      </w:pPr>
      <w:r>
        <w:t>‘</w:t>
      </w:r>
      <w:r w:rsidRPr="00232921">
        <w:t>NEW YORK FREE TRADE ZONE DISCLOSURE</w:t>
      </w:r>
      <w:r>
        <w:t>’ should be available only for NY state quote letter</w:t>
      </w:r>
    </w:p>
    <w:p w14:paraId="0DA2850D" w14:textId="1C126723" w:rsidR="00FC3DFD" w:rsidRDefault="00FC3DFD" w:rsidP="00232921">
      <w:pPr>
        <w:spacing w:after="0" w:line="240" w:lineRule="auto"/>
      </w:pPr>
      <w:r>
        <w:rPr>
          <w:noProof/>
        </w:rPr>
        <w:drawing>
          <wp:inline distT="0" distB="0" distL="0" distR="0" wp14:anchorId="090B5A1F" wp14:editId="5BF79C92">
            <wp:extent cx="5943600" cy="20853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B0459" w14:textId="76ACEB6D" w:rsidR="00232921" w:rsidRDefault="00232921" w:rsidP="00232921">
      <w:pPr>
        <w:spacing w:after="0" w:line="240" w:lineRule="auto"/>
      </w:pPr>
    </w:p>
    <w:p w14:paraId="62D09B9F" w14:textId="77EF19AB" w:rsidR="00CB66B0" w:rsidRDefault="00CB66B0" w:rsidP="00232921">
      <w:pPr>
        <w:spacing w:after="0" w:line="240" w:lineRule="auto"/>
      </w:pPr>
    </w:p>
    <w:p w14:paraId="2AB8BF71" w14:textId="0C951185" w:rsidR="00CB66B0" w:rsidRDefault="00CB66B0">
      <w:r>
        <w:br w:type="page"/>
      </w:r>
    </w:p>
    <w:p w14:paraId="4DCDC906" w14:textId="45368C0C" w:rsidR="00CB66B0" w:rsidRDefault="00CB66B0" w:rsidP="00232921">
      <w:pPr>
        <w:spacing w:after="0" w:line="240" w:lineRule="auto"/>
      </w:pPr>
      <w:r>
        <w:lastRenderedPageBreak/>
        <w:t>Test Results:</w:t>
      </w:r>
    </w:p>
    <w:p w14:paraId="58A784E5" w14:textId="2DA22B8B" w:rsidR="00CB66B0" w:rsidRDefault="00CB66B0" w:rsidP="00232921">
      <w:pPr>
        <w:spacing w:after="0" w:line="240" w:lineRule="auto"/>
      </w:pPr>
    </w:p>
    <w:p w14:paraId="416D51FB" w14:textId="71098C11" w:rsidR="00CB66B0" w:rsidRDefault="00CB66B0" w:rsidP="00232921">
      <w:pPr>
        <w:spacing w:after="0" w:line="240" w:lineRule="auto"/>
      </w:pPr>
      <w:r>
        <w:t>A new Quote for New York was created in AP-BBR</w:t>
      </w:r>
    </w:p>
    <w:p w14:paraId="164F6562" w14:textId="77777777" w:rsidR="00CB66B0" w:rsidRDefault="00CB66B0" w:rsidP="00232921">
      <w:pPr>
        <w:spacing w:after="0" w:line="240" w:lineRule="auto"/>
      </w:pPr>
    </w:p>
    <w:p w14:paraId="37F55E66" w14:textId="0C1E8C54" w:rsidR="00CB66B0" w:rsidRDefault="00CB66B0" w:rsidP="00232921">
      <w:pPr>
        <w:spacing w:after="0" w:line="240" w:lineRule="auto"/>
      </w:pPr>
      <w:r>
        <w:rPr>
          <w:noProof/>
        </w:rPr>
        <w:drawing>
          <wp:inline distT="0" distB="0" distL="0" distR="0" wp14:anchorId="0DC9A190" wp14:editId="1315C516">
            <wp:extent cx="5943600" cy="166052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A3701" w14:textId="3C1CD597" w:rsidR="009218F7" w:rsidRDefault="009218F7" w:rsidP="00232921">
      <w:pPr>
        <w:spacing w:after="0" w:line="240" w:lineRule="auto"/>
      </w:pPr>
    </w:p>
    <w:p w14:paraId="393ACC7C" w14:textId="5570808E" w:rsidR="009218F7" w:rsidRDefault="009218F7" w:rsidP="00232921">
      <w:pPr>
        <w:spacing w:after="0" w:line="240" w:lineRule="auto"/>
      </w:pPr>
      <w:r>
        <w:t xml:space="preserve">Then, the quote was opened in UWP, selected the Quote Letter and searched for the word </w:t>
      </w:r>
      <w:r>
        <w:t>‘</w:t>
      </w:r>
      <w:r w:rsidRPr="009218F7">
        <w:rPr>
          <w:b/>
          <w:bCs/>
        </w:rPr>
        <w:t>NEW YORK FREE TRADE ZONE DISCLOSURE</w:t>
      </w:r>
      <w:r>
        <w:t>’</w:t>
      </w:r>
      <w:r>
        <w:t>, but this is not in the document.</w:t>
      </w:r>
    </w:p>
    <w:p w14:paraId="5BD4A9E9" w14:textId="08872B83" w:rsidR="009218F7" w:rsidRDefault="009218F7" w:rsidP="00232921">
      <w:pPr>
        <w:spacing w:after="0" w:line="240" w:lineRule="auto"/>
      </w:pPr>
    </w:p>
    <w:p w14:paraId="449CE83A" w14:textId="33DAED90" w:rsidR="009218F7" w:rsidRDefault="009218F7" w:rsidP="00232921">
      <w:pPr>
        <w:spacing w:after="0" w:line="240" w:lineRule="auto"/>
      </w:pPr>
      <w:r>
        <w:rPr>
          <w:noProof/>
        </w:rPr>
        <w:drawing>
          <wp:inline distT="0" distB="0" distL="0" distR="0" wp14:anchorId="003DB645" wp14:editId="54C20F89">
            <wp:extent cx="5943600" cy="314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218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7A2C2" w14:textId="77777777" w:rsidR="00541E77" w:rsidRDefault="00541E77" w:rsidP="00232921">
      <w:pPr>
        <w:spacing w:after="0" w:line="240" w:lineRule="auto"/>
      </w:pPr>
      <w:r>
        <w:separator/>
      </w:r>
    </w:p>
  </w:endnote>
  <w:endnote w:type="continuationSeparator" w:id="0">
    <w:p w14:paraId="6CB246DA" w14:textId="77777777" w:rsidR="00541E77" w:rsidRDefault="00541E77" w:rsidP="002329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30F43" w14:textId="77777777" w:rsidR="00541E77" w:rsidRDefault="00541E77" w:rsidP="00232921">
      <w:pPr>
        <w:spacing w:after="0" w:line="240" w:lineRule="auto"/>
      </w:pPr>
      <w:r>
        <w:separator/>
      </w:r>
    </w:p>
  </w:footnote>
  <w:footnote w:type="continuationSeparator" w:id="0">
    <w:p w14:paraId="19A76519" w14:textId="77777777" w:rsidR="00541E77" w:rsidRDefault="00541E77" w:rsidP="0023292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MLA0MzA0szQ0tjRU0lEKTi0uzszPAykwrAUALUN7qywAAAA="/>
  </w:docVars>
  <w:rsids>
    <w:rsidRoot w:val="00232921"/>
    <w:rsid w:val="00007159"/>
    <w:rsid w:val="00232921"/>
    <w:rsid w:val="00541E77"/>
    <w:rsid w:val="009218F7"/>
    <w:rsid w:val="00B15047"/>
    <w:rsid w:val="00CB66B0"/>
    <w:rsid w:val="00FC3D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1611180"/>
  <w15:chartTrackingRefBased/>
  <w15:docId w15:val="{A973A53D-39B0-4282-AEF8-AD7BE4662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3D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3D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tree Ltd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sita Das</dc:creator>
  <cp:keywords/>
  <dc:description/>
  <cp:lastModifiedBy>Emiliano Duque</cp:lastModifiedBy>
  <cp:revision>4</cp:revision>
  <dcterms:created xsi:type="dcterms:W3CDTF">2022-05-13T02:03:00Z</dcterms:created>
  <dcterms:modified xsi:type="dcterms:W3CDTF">2022-05-13T14:16:00Z</dcterms:modified>
</cp:coreProperties>
</file>